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7130AD59">
            <wp:extent cx="662940" cy="6629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446" cy="681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BCA9DC" w14:textId="77777777" w:rsidR="00942BE4" w:rsidRDefault="00942BE4" w:rsidP="00942BE4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 T</w:t>
      </w:r>
      <w:r>
        <w:rPr>
          <w:b/>
          <w:sz w:val="36"/>
          <w:szCs w:val="34"/>
        </w:rPr>
        <w:t xml:space="preserve">HỰC TẬP NGHỀ </w:t>
      </w:r>
      <w:r w:rsidRPr="008625CB">
        <w:rPr>
          <w:b/>
          <w:sz w:val="36"/>
          <w:szCs w:val="34"/>
        </w:rPr>
        <w:t>NGHIỆP</w:t>
      </w:r>
    </w:p>
    <w:p w14:paraId="4ECD3111" w14:textId="77777777" w:rsidR="00942BE4" w:rsidRPr="00C4239D" w:rsidRDefault="00942BE4" w:rsidP="00942BE4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0E03257" w14:textId="77777777" w:rsidR="00942BE4" w:rsidRPr="00093E33" w:rsidRDefault="00942BE4" w:rsidP="00942BE4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>
        <w:rPr>
          <w:b/>
          <w:sz w:val="28"/>
          <w:szCs w:val="24"/>
        </w:rPr>
        <w:t xml:space="preserve"> </w:t>
      </w:r>
      <w:r w:rsidRPr="00C4239D">
        <w:rPr>
          <w:b/>
          <w:sz w:val="28"/>
          <w:szCs w:val="24"/>
        </w:rPr>
        <w:t>QUẢN TRỊ HỆ THỐNG THÔNG TIN</w:t>
      </w:r>
      <w:r>
        <w:rPr>
          <w:b/>
          <w:sz w:val="28"/>
          <w:szCs w:val="24"/>
        </w:rPr>
        <w:t xml:space="preserve"> </w:t>
      </w:r>
    </w:p>
    <w:p w14:paraId="23F8134A" w14:textId="77777777" w:rsidR="00942BE4" w:rsidRDefault="00942BE4" w:rsidP="00942BE4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08D5FF" w14:textId="77777777" w:rsidR="00942BE4" w:rsidRPr="004A089F" w:rsidRDefault="00942BE4" w:rsidP="00942BE4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10688DB" w14:textId="77777777" w:rsidR="00942BE4" w:rsidRPr="00F76A5D" w:rsidRDefault="00942BE4" w:rsidP="00942BE4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ỨNG DỤNG NGHIỆP VỤ BA TRONG XÂY DỰNG PHẦN MỀM ĐỒNG BỘ HỆ THỐNG DỮ LIỆU CÔNG TY DƯỢC PHẨM QUẢNG BÌNH</w:t>
      </w:r>
    </w:p>
    <w:p w14:paraId="42BCFEB8" w14:textId="77777777" w:rsidR="00942BE4" w:rsidRDefault="00942BE4" w:rsidP="00942BE4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84A56B" w14:textId="77777777" w:rsidR="00942BE4" w:rsidRDefault="00942BE4" w:rsidP="00942BE4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6CAEC22" w14:textId="77777777" w:rsidR="00942BE4" w:rsidRPr="008625CB" w:rsidRDefault="00942BE4" w:rsidP="00942BE4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 xml:space="preserve">Nguyễn Thị Trúc Ly </w:t>
      </w:r>
    </w:p>
    <w:p w14:paraId="11D1D4A2" w14:textId="77777777" w:rsidR="00942BE4" w:rsidRDefault="00942BE4" w:rsidP="00942BE4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39D6FD21" w14:textId="77777777" w:rsidR="00942BE4" w:rsidRDefault="00942BE4" w:rsidP="00942BE4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CTCP Công Nghệ Irtech</w:t>
      </w:r>
    </w:p>
    <w:p w14:paraId="07B9B043" w14:textId="77777777" w:rsidR="00942BE4" w:rsidRPr="00C67C5B" w:rsidRDefault="00942BE4" w:rsidP="00942BE4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</w:p>
    <w:p w14:paraId="79ABA293" w14:textId="77777777" w:rsidR="00942BE4" w:rsidRPr="008625CB" w:rsidRDefault="00942BE4" w:rsidP="00942BE4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ThS. Cao Thi Nhâm</w:t>
      </w:r>
    </w:p>
    <w:p w14:paraId="4888CFFF" w14:textId="77777777" w:rsidR="00942BE4" w:rsidRDefault="00942BE4" w:rsidP="00942BE4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2AA0CBCB" w:rsidR="00252196" w:rsidRDefault="00942BE4" w:rsidP="00942BE4">
      <w:pPr>
        <w:spacing w:after="240" w:line="240" w:lineRule="auto"/>
        <w:ind w:firstLine="0"/>
        <w:rPr>
          <w:b/>
          <w:sz w:val="28"/>
          <w:szCs w:val="28"/>
          <w:lang w:val="fr-FR"/>
        </w:rPr>
      </w:pP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</w:t>
      </w:r>
      <w:bookmarkStart w:id="6" w:name="_GoBack"/>
      <w:bookmarkEnd w:id="6"/>
      <w:r w:rsidR="00252196"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 w:rsidR="00252196">
        <w:rPr>
          <w:b/>
          <w:sz w:val="28"/>
          <w:szCs w:val="28"/>
          <w:lang w:val="fr-FR"/>
        </w:rPr>
        <w:t>/</w:t>
      </w:r>
      <w:r w:rsidR="00252196"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>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E46DF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E46DF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E46DF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E46DF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E46DF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E46DF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E46DF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E46DF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E46DF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78CD2D" w14:textId="77777777" w:rsidR="00E46DF8" w:rsidRDefault="00E46DF8" w:rsidP="00352F46">
      <w:r>
        <w:separator/>
      </w:r>
    </w:p>
    <w:p w14:paraId="7C641A79" w14:textId="77777777" w:rsidR="00E46DF8" w:rsidRDefault="00E46DF8" w:rsidP="00352F46"/>
    <w:p w14:paraId="2758A026" w14:textId="77777777" w:rsidR="00E46DF8" w:rsidRDefault="00E46DF8" w:rsidP="00C50F39"/>
    <w:p w14:paraId="0E04A5F4" w14:textId="77777777" w:rsidR="00E46DF8" w:rsidRDefault="00E46DF8"/>
  </w:endnote>
  <w:endnote w:type="continuationSeparator" w:id="0">
    <w:p w14:paraId="566BB2BC" w14:textId="77777777" w:rsidR="00E46DF8" w:rsidRDefault="00E46DF8" w:rsidP="00352F46">
      <w:r>
        <w:continuationSeparator/>
      </w:r>
    </w:p>
    <w:p w14:paraId="7CB4AE69" w14:textId="77777777" w:rsidR="00E46DF8" w:rsidRDefault="00E46DF8" w:rsidP="00352F46"/>
    <w:p w14:paraId="3A93E35D" w14:textId="77777777" w:rsidR="00E46DF8" w:rsidRDefault="00E46DF8" w:rsidP="00C50F39"/>
    <w:p w14:paraId="56862BF1" w14:textId="77777777" w:rsidR="00E46DF8" w:rsidRDefault="00E46D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73F357" w14:textId="77777777" w:rsidR="00E46DF8" w:rsidRDefault="00E46DF8" w:rsidP="00352F46">
      <w:r>
        <w:separator/>
      </w:r>
    </w:p>
  </w:footnote>
  <w:footnote w:type="continuationSeparator" w:id="0">
    <w:p w14:paraId="60AC3986" w14:textId="77777777" w:rsidR="00E46DF8" w:rsidRDefault="00E46DF8" w:rsidP="00352F46">
      <w:r>
        <w:continuationSeparator/>
      </w:r>
    </w:p>
    <w:p w14:paraId="4A27C264" w14:textId="77777777" w:rsidR="00E46DF8" w:rsidRDefault="00E46DF8" w:rsidP="00352F46"/>
    <w:p w14:paraId="725941B4" w14:textId="77777777" w:rsidR="00E46DF8" w:rsidRDefault="00E46DF8" w:rsidP="00C50F39"/>
    <w:p w14:paraId="653A8C40" w14:textId="77777777" w:rsidR="00E46DF8" w:rsidRDefault="00E46D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EBD31" w14:textId="77777777" w:rsidR="006F122E" w:rsidRDefault="00E46DF8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328D7" w14:textId="77777777" w:rsidR="006F122E" w:rsidRDefault="00E46DF8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C09FF" w14:textId="4BD86177" w:rsidR="00E22FFC" w:rsidRDefault="00E46DF8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E576E" w14:textId="171CC857" w:rsidR="00E22FFC" w:rsidRDefault="00E46DF8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F9E70" w14:textId="64DE0CDF" w:rsidR="00E22FFC" w:rsidRDefault="00E46DF8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2BE4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6DF8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EE8F82C-BCBB-42AE-B3B3-E0B4154871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8</Pages>
  <Words>851</Words>
  <Characters>485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9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Truc Ly</cp:lastModifiedBy>
  <cp:revision>13</cp:revision>
  <cp:lastPrinted>2021-06-02T14:00:00Z</cp:lastPrinted>
  <dcterms:created xsi:type="dcterms:W3CDTF">2022-06-30T16:14:00Z</dcterms:created>
  <dcterms:modified xsi:type="dcterms:W3CDTF">2022-07-08T13:53:00Z</dcterms:modified>
</cp:coreProperties>
</file>